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03BB98" w14:textId="054BC227" w:rsidR="006F4394" w:rsidRDefault="00721883" w:rsidP="0000417D">
      <w:pPr>
        <w:rPr>
          <w:b/>
          <w:bCs/>
          <w:sz w:val="48"/>
          <w:szCs w:val="48"/>
        </w:rPr>
      </w:pPr>
      <w:r w:rsidRPr="00721883">
        <w:rPr>
          <w:b/>
          <w:bCs/>
          <w:sz w:val="48"/>
          <w:szCs w:val="48"/>
        </w:rPr>
        <w:t>Things to Do</w:t>
      </w:r>
    </w:p>
    <w:p w14:paraId="002E4C6E" w14:textId="3257FC91" w:rsidR="0056415B" w:rsidRDefault="0056415B" w:rsidP="00854C19">
      <w:pPr>
        <w:rPr>
          <w:sz w:val="28"/>
          <w:szCs w:val="28"/>
        </w:rPr>
      </w:pPr>
    </w:p>
    <w:p w14:paraId="74810A09" w14:textId="058824C4" w:rsidR="00AD7207" w:rsidRPr="00854C19" w:rsidRDefault="00AD7207" w:rsidP="00854C19">
      <w:pPr>
        <w:rPr>
          <w:sz w:val="28"/>
          <w:szCs w:val="28"/>
        </w:rPr>
      </w:pPr>
      <w:r>
        <w:rPr>
          <w:sz w:val="28"/>
          <w:szCs w:val="28"/>
        </w:rPr>
        <w:t>Fix 5 second off thing</w:t>
      </w:r>
      <w:bookmarkStart w:id="0" w:name="_GoBack"/>
      <w:bookmarkEnd w:id="0"/>
    </w:p>
    <w:p w14:paraId="38F9A1F9" w14:textId="77777777" w:rsidR="00EE2E59" w:rsidRPr="00EE2E59" w:rsidRDefault="00EE2E59" w:rsidP="00EE2E59">
      <w:pPr>
        <w:pStyle w:val="ListParagraph"/>
        <w:ind w:left="1440"/>
        <w:rPr>
          <w:sz w:val="28"/>
          <w:szCs w:val="28"/>
        </w:rPr>
      </w:pPr>
    </w:p>
    <w:p w14:paraId="1B05D96B" w14:textId="77777777" w:rsidR="009D0054" w:rsidRPr="00E631B1" w:rsidRDefault="009D0054" w:rsidP="009F39A8">
      <w:pPr>
        <w:rPr>
          <w:i/>
          <w:iCs/>
          <w:sz w:val="28"/>
          <w:szCs w:val="28"/>
        </w:rPr>
      </w:pPr>
      <w:r w:rsidRPr="00E631B1">
        <w:rPr>
          <w:i/>
          <w:iCs/>
          <w:sz w:val="28"/>
          <w:szCs w:val="28"/>
        </w:rPr>
        <w:t>Get 90% for project 1</w:t>
      </w:r>
    </w:p>
    <w:p w14:paraId="4A728D4D" w14:textId="77777777" w:rsidR="009D0054" w:rsidRPr="009D0054" w:rsidRDefault="009D0054" w:rsidP="009D0054">
      <w:pPr>
        <w:rPr>
          <w:sz w:val="28"/>
          <w:szCs w:val="28"/>
        </w:rPr>
      </w:pPr>
    </w:p>
    <w:p w14:paraId="5F9052AC" w14:textId="0DD9C1C1" w:rsidR="00EC1E71" w:rsidRDefault="00EC1E71">
      <w:pPr>
        <w:rPr>
          <w:sz w:val="28"/>
          <w:szCs w:val="28"/>
        </w:rPr>
      </w:pPr>
    </w:p>
    <w:p w14:paraId="75EABA7D" w14:textId="77777777" w:rsidR="0056415B" w:rsidRPr="009D0054" w:rsidRDefault="0056415B">
      <w:pPr>
        <w:rPr>
          <w:sz w:val="28"/>
          <w:szCs w:val="28"/>
        </w:rPr>
      </w:pPr>
    </w:p>
    <w:sectPr w:rsidR="0056415B" w:rsidRPr="009D0054" w:rsidSect="009D0054">
      <w:pgSz w:w="12242" w:h="3118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B534C"/>
    <w:multiLevelType w:val="hybridMultilevel"/>
    <w:tmpl w:val="12F21C9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7F064B"/>
    <w:multiLevelType w:val="hybridMultilevel"/>
    <w:tmpl w:val="F29E3B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C677C"/>
    <w:multiLevelType w:val="hybridMultilevel"/>
    <w:tmpl w:val="BBDC5F4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0843D0"/>
    <w:multiLevelType w:val="hybridMultilevel"/>
    <w:tmpl w:val="93E42C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956BB"/>
    <w:multiLevelType w:val="hybridMultilevel"/>
    <w:tmpl w:val="FA3456B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867E49"/>
    <w:multiLevelType w:val="hybridMultilevel"/>
    <w:tmpl w:val="290885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71989"/>
    <w:multiLevelType w:val="hybridMultilevel"/>
    <w:tmpl w:val="F31074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CA3FE4"/>
    <w:multiLevelType w:val="hybridMultilevel"/>
    <w:tmpl w:val="AEA206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495144"/>
    <w:multiLevelType w:val="hybridMultilevel"/>
    <w:tmpl w:val="E2DCA3D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72426D0"/>
    <w:multiLevelType w:val="hybridMultilevel"/>
    <w:tmpl w:val="5B9828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11613"/>
    <w:multiLevelType w:val="hybridMultilevel"/>
    <w:tmpl w:val="2E1C374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504F66"/>
    <w:multiLevelType w:val="hybridMultilevel"/>
    <w:tmpl w:val="98546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7B23D6"/>
    <w:multiLevelType w:val="hybridMultilevel"/>
    <w:tmpl w:val="1D76A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E2E91"/>
    <w:multiLevelType w:val="hybridMultilevel"/>
    <w:tmpl w:val="975A06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F1ADF40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7C0CC1"/>
    <w:multiLevelType w:val="hybridMultilevel"/>
    <w:tmpl w:val="DCCC3152"/>
    <w:lvl w:ilvl="0" w:tplc="8D322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0"/>
  </w:num>
  <w:num w:numId="4">
    <w:abstractNumId w:val="11"/>
  </w:num>
  <w:num w:numId="5">
    <w:abstractNumId w:val="4"/>
  </w:num>
  <w:num w:numId="6">
    <w:abstractNumId w:val="3"/>
  </w:num>
  <w:num w:numId="7">
    <w:abstractNumId w:val="12"/>
  </w:num>
  <w:num w:numId="8">
    <w:abstractNumId w:val="2"/>
  </w:num>
  <w:num w:numId="9">
    <w:abstractNumId w:val="8"/>
  </w:num>
  <w:num w:numId="10">
    <w:abstractNumId w:val="6"/>
  </w:num>
  <w:num w:numId="11">
    <w:abstractNumId w:val="1"/>
  </w:num>
  <w:num w:numId="12">
    <w:abstractNumId w:val="5"/>
  </w:num>
  <w:num w:numId="13">
    <w:abstractNumId w:val="7"/>
  </w:num>
  <w:num w:numId="14">
    <w:abstractNumId w:val="9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MjIxNzQxNzAxNTVQ0lEKTi0uzszPAykwNqgFAPDXLtEtAAAA"/>
  </w:docVars>
  <w:rsids>
    <w:rsidRoot w:val="00BF78FC"/>
    <w:rsid w:val="0000417D"/>
    <w:rsid w:val="00013686"/>
    <w:rsid w:val="00035797"/>
    <w:rsid w:val="00037D04"/>
    <w:rsid w:val="0006424E"/>
    <w:rsid w:val="00082850"/>
    <w:rsid w:val="00094CB7"/>
    <w:rsid w:val="000A1DEA"/>
    <w:rsid w:val="000C0E4F"/>
    <w:rsid w:val="000D0056"/>
    <w:rsid w:val="00112D7C"/>
    <w:rsid w:val="00145F1C"/>
    <w:rsid w:val="00156DBE"/>
    <w:rsid w:val="001746DF"/>
    <w:rsid w:val="00177793"/>
    <w:rsid w:val="001920BC"/>
    <w:rsid w:val="001A0784"/>
    <w:rsid w:val="001B679D"/>
    <w:rsid w:val="001C2565"/>
    <w:rsid w:val="001D7C3D"/>
    <w:rsid w:val="00207ADA"/>
    <w:rsid w:val="00230F4D"/>
    <w:rsid w:val="0024071D"/>
    <w:rsid w:val="0026074E"/>
    <w:rsid w:val="002701F9"/>
    <w:rsid w:val="002B76D0"/>
    <w:rsid w:val="002C5808"/>
    <w:rsid w:val="002E10A8"/>
    <w:rsid w:val="002F497C"/>
    <w:rsid w:val="003560AA"/>
    <w:rsid w:val="00364FB4"/>
    <w:rsid w:val="00394A09"/>
    <w:rsid w:val="003B7170"/>
    <w:rsid w:val="003C3307"/>
    <w:rsid w:val="003C5E69"/>
    <w:rsid w:val="003D30BF"/>
    <w:rsid w:val="003D6782"/>
    <w:rsid w:val="004000A5"/>
    <w:rsid w:val="00413A29"/>
    <w:rsid w:val="00423C6D"/>
    <w:rsid w:val="00451D64"/>
    <w:rsid w:val="00483784"/>
    <w:rsid w:val="00494E6C"/>
    <w:rsid w:val="004E185E"/>
    <w:rsid w:val="004F13CB"/>
    <w:rsid w:val="00525E01"/>
    <w:rsid w:val="005400EC"/>
    <w:rsid w:val="0056415B"/>
    <w:rsid w:val="00583FDD"/>
    <w:rsid w:val="005A1163"/>
    <w:rsid w:val="005B3245"/>
    <w:rsid w:val="005E1FDB"/>
    <w:rsid w:val="005F512B"/>
    <w:rsid w:val="005F7A7F"/>
    <w:rsid w:val="00603572"/>
    <w:rsid w:val="00635731"/>
    <w:rsid w:val="00635C41"/>
    <w:rsid w:val="00637AA6"/>
    <w:rsid w:val="00644C29"/>
    <w:rsid w:val="006611C7"/>
    <w:rsid w:val="006659D4"/>
    <w:rsid w:val="006A6B10"/>
    <w:rsid w:val="006C0D5C"/>
    <w:rsid w:val="006E03B3"/>
    <w:rsid w:val="006E199D"/>
    <w:rsid w:val="006F4394"/>
    <w:rsid w:val="006F5815"/>
    <w:rsid w:val="006F6B75"/>
    <w:rsid w:val="0070418A"/>
    <w:rsid w:val="00721883"/>
    <w:rsid w:val="00746BBD"/>
    <w:rsid w:val="00770D6B"/>
    <w:rsid w:val="00775BBE"/>
    <w:rsid w:val="00777208"/>
    <w:rsid w:val="00784882"/>
    <w:rsid w:val="007D3A42"/>
    <w:rsid w:val="007F0F87"/>
    <w:rsid w:val="00841F31"/>
    <w:rsid w:val="00851A60"/>
    <w:rsid w:val="00854C19"/>
    <w:rsid w:val="008566DB"/>
    <w:rsid w:val="00867EDC"/>
    <w:rsid w:val="00880374"/>
    <w:rsid w:val="00883E4D"/>
    <w:rsid w:val="008846CF"/>
    <w:rsid w:val="008D4505"/>
    <w:rsid w:val="008E4E27"/>
    <w:rsid w:val="008E598B"/>
    <w:rsid w:val="008E7BD5"/>
    <w:rsid w:val="0091105C"/>
    <w:rsid w:val="00920978"/>
    <w:rsid w:val="00962E4F"/>
    <w:rsid w:val="00965F87"/>
    <w:rsid w:val="0097075D"/>
    <w:rsid w:val="009A3C47"/>
    <w:rsid w:val="009B56C5"/>
    <w:rsid w:val="009D0054"/>
    <w:rsid w:val="009D1AF0"/>
    <w:rsid w:val="009D2FB4"/>
    <w:rsid w:val="009F39A8"/>
    <w:rsid w:val="00A07930"/>
    <w:rsid w:val="00A36BEA"/>
    <w:rsid w:val="00A46C44"/>
    <w:rsid w:val="00A5240B"/>
    <w:rsid w:val="00A52A60"/>
    <w:rsid w:val="00AD7207"/>
    <w:rsid w:val="00AE3614"/>
    <w:rsid w:val="00B26653"/>
    <w:rsid w:val="00B3170A"/>
    <w:rsid w:val="00B31FF2"/>
    <w:rsid w:val="00B535B5"/>
    <w:rsid w:val="00B7522A"/>
    <w:rsid w:val="00BB0414"/>
    <w:rsid w:val="00BD11A1"/>
    <w:rsid w:val="00BD1463"/>
    <w:rsid w:val="00BE5046"/>
    <w:rsid w:val="00BF78FC"/>
    <w:rsid w:val="00C02494"/>
    <w:rsid w:val="00C654C7"/>
    <w:rsid w:val="00C9794E"/>
    <w:rsid w:val="00D0633F"/>
    <w:rsid w:val="00D1592D"/>
    <w:rsid w:val="00D2288B"/>
    <w:rsid w:val="00D36487"/>
    <w:rsid w:val="00D60A25"/>
    <w:rsid w:val="00D726D6"/>
    <w:rsid w:val="00D8349B"/>
    <w:rsid w:val="00D868D8"/>
    <w:rsid w:val="00DA1829"/>
    <w:rsid w:val="00DD6E6A"/>
    <w:rsid w:val="00DE51F3"/>
    <w:rsid w:val="00DF756B"/>
    <w:rsid w:val="00E0688F"/>
    <w:rsid w:val="00E14463"/>
    <w:rsid w:val="00E22D33"/>
    <w:rsid w:val="00E27E67"/>
    <w:rsid w:val="00E55417"/>
    <w:rsid w:val="00E55C7A"/>
    <w:rsid w:val="00E631B1"/>
    <w:rsid w:val="00E7019D"/>
    <w:rsid w:val="00E73BD6"/>
    <w:rsid w:val="00E84D40"/>
    <w:rsid w:val="00EB0157"/>
    <w:rsid w:val="00EB3AC8"/>
    <w:rsid w:val="00EB3F77"/>
    <w:rsid w:val="00EC1E71"/>
    <w:rsid w:val="00EC5AA3"/>
    <w:rsid w:val="00ED778D"/>
    <w:rsid w:val="00EE2E59"/>
    <w:rsid w:val="00F1170D"/>
    <w:rsid w:val="00F46E79"/>
    <w:rsid w:val="00F479F9"/>
    <w:rsid w:val="00F5293B"/>
    <w:rsid w:val="00F70A8D"/>
    <w:rsid w:val="00FB3C9C"/>
    <w:rsid w:val="00FD5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0715A"/>
  <w15:chartTrackingRefBased/>
  <w15:docId w15:val="{A5796745-70B5-4B85-9A34-FC7E54AA6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A0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7D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7D04"/>
    <w:rPr>
      <w:rFonts w:ascii="Courier New" w:eastAsia="Times New Roman" w:hAnsi="Courier New" w:cs="Courier New"/>
      <w:sz w:val="20"/>
      <w:szCs w:val="20"/>
      <w:lang w:val="en-AU" w:eastAsia="zh-CN"/>
    </w:rPr>
  </w:style>
  <w:style w:type="paragraph" w:styleId="NormalWeb">
    <w:name w:val="Normal (Web)"/>
    <w:basedOn w:val="Normal"/>
    <w:uiPriority w:val="99"/>
    <w:semiHidden/>
    <w:unhideWhenUsed/>
    <w:rsid w:val="00E22D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E22D3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46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74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5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8</TotalTime>
  <Pages>1</Pages>
  <Words>9</Words>
  <Characters>54</Characters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9-09-08T13:21:00Z</dcterms:created>
  <dcterms:modified xsi:type="dcterms:W3CDTF">2019-09-13T11:21:00Z</dcterms:modified>
</cp:coreProperties>
</file>